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410F8" w14:textId="77777777" w:rsidR="00793D04" w:rsidRDefault="00793D04"/>
    <w:p w14:paraId="725C64D5" w14:textId="69AC4761" w:rsidR="007C7E61" w:rsidRPr="007C7E61" w:rsidRDefault="007C7E61" w:rsidP="007C7E61">
      <w:pPr>
        <w:tabs>
          <w:tab w:val="left" w:pos="4027"/>
        </w:tabs>
        <w:rPr>
          <w:b/>
          <w:bCs/>
        </w:rPr>
      </w:pPr>
      <w:r w:rsidRPr="007C7E61">
        <w:rPr>
          <w:b/>
          <w:bCs/>
        </w:rPr>
        <w:tab/>
        <w:t>Browser Testing</w:t>
      </w:r>
    </w:p>
    <w:p w14:paraId="2C262498" w14:textId="77777777" w:rsidR="007C7E61" w:rsidRDefault="007C7E61" w:rsidP="007C7E61">
      <w:pPr>
        <w:tabs>
          <w:tab w:val="left" w:pos="4027"/>
        </w:tabs>
      </w:pPr>
    </w:p>
    <w:p w14:paraId="6EBD7A02" w14:textId="1779CF51" w:rsidR="007C7E61" w:rsidRDefault="007C7E61" w:rsidP="007C7E61">
      <w:pPr>
        <w:tabs>
          <w:tab w:val="left" w:pos="4027"/>
        </w:tabs>
        <w:rPr>
          <w:b/>
          <w:bCs/>
        </w:rPr>
      </w:pPr>
      <w:r w:rsidRPr="007C7E61">
        <w:rPr>
          <w:b/>
          <w:bCs/>
        </w:rPr>
        <w:t>Google</w:t>
      </w:r>
    </w:p>
    <w:p w14:paraId="138D6373" w14:textId="77777777" w:rsidR="007C7E61" w:rsidRDefault="007C7E61" w:rsidP="007C7E61">
      <w:pPr>
        <w:tabs>
          <w:tab w:val="left" w:pos="4027"/>
        </w:tabs>
        <w:rPr>
          <w:b/>
          <w:bCs/>
        </w:rPr>
      </w:pPr>
    </w:p>
    <w:p w14:paraId="0355B194" w14:textId="7ED3239B" w:rsidR="007C7E61" w:rsidRPr="007C7E61" w:rsidRDefault="007C7E61" w:rsidP="007C7E61">
      <w:pPr>
        <w:tabs>
          <w:tab w:val="left" w:pos="4027"/>
        </w:tabs>
      </w:pPr>
      <w:r>
        <w:t>Home page</w:t>
      </w:r>
    </w:p>
    <w:p w14:paraId="6FA0BDE6" w14:textId="59375696" w:rsidR="007C7E61" w:rsidRDefault="007C7E61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3B01A297" wp14:editId="601965CF">
            <wp:extent cx="5731510" cy="3222625"/>
            <wp:effectExtent l="0" t="0" r="2540" b="0"/>
            <wp:docPr id="1169083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083600" name="Picture 1" descr="A screenshot of a compu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1B7E7" w14:textId="71395DC0" w:rsidR="007C7E61" w:rsidRDefault="007C7E61" w:rsidP="007C7E61">
      <w:pPr>
        <w:tabs>
          <w:tab w:val="left" w:pos="4027"/>
        </w:tabs>
      </w:pPr>
      <w:r>
        <w:t>Instructions page</w:t>
      </w:r>
    </w:p>
    <w:p w14:paraId="74CE4866" w14:textId="5F23F060" w:rsidR="007C7E61" w:rsidRDefault="007C7E61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00C984EC" wp14:editId="1474CE42">
            <wp:extent cx="5731510" cy="3222625"/>
            <wp:effectExtent l="0" t="0" r="2540" b="0"/>
            <wp:docPr id="647979425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979425" name="Picture 2" descr="A screenshot of a compu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578E6" w14:textId="77777777" w:rsidR="007C7E61" w:rsidRDefault="007C7E61" w:rsidP="007C7E61">
      <w:pPr>
        <w:tabs>
          <w:tab w:val="left" w:pos="4027"/>
        </w:tabs>
      </w:pPr>
    </w:p>
    <w:p w14:paraId="4F3239AE" w14:textId="0CC4050D" w:rsidR="007C7E61" w:rsidRDefault="007C7E61" w:rsidP="007C7E61">
      <w:pPr>
        <w:tabs>
          <w:tab w:val="left" w:pos="4027"/>
        </w:tabs>
      </w:pPr>
      <w:r>
        <w:lastRenderedPageBreak/>
        <w:t>Feedback page</w:t>
      </w:r>
    </w:p>
    <w:p w14:paraId="11423D1E" w14:textId="40CE8E34" w:rsidR="007C7E61" w:rsidRDefault="007C7E61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5DF38158" wp14:editId="70A2110B">
            <wp:extent cx="5731510" cy="3222625"/>
            <wp:effectExtent l="0" t="0" r="2540" b="0"/>
            <wp:docPr id="127146862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468623" name="Picture 3" descr="A screenshot of a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8EFA4" w14:textId="77777777" w:rsidR="00EF6A8F" w:rsidRDefault="00EF6A8F" w:rsidP="007C7E61">
      <w:pPr>
        <w:tabs>
          <w:tab w:val="left" w:pos="4027"/>
        </w:tabs>
      </w:pPr>
    </w:p>
    <w:p w14:paraId="0BCBFACD" w14:textId="006C7DE7" w:rsidR="007C7E61" w:rsidRDefault="007C7E61" w:rsidP="007C7E61">
      <w:pPr>
        <w:tabs>
          <w:tab w:val="left" w:pos="4027"/>
        </w:tabs>
      </w:pPr>
      <w:r>
        <w:t>Game page</w:t>
      </w:r>
      <w:r w:rsidR="00EF6A8F">
        <w:t>s</w:t>
      </w:r>
    </w:p>
    <w:p w14:paraId="180AAA04" w14:textId="23D70AF4" w:rsidR="007C7E61" w:rsidRDefault="007C7E61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478C0D37" wp14:editId="55170EDD">
            <wp:extent cx="5731510" cy="3041650"/>
            <wp:effectExtent l="0" t="0" r="2540" b="6350"/>
            <wp:docPr id="1348808939" name="Picture 9" descr="Slots-Main Game - Google Chr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808939" name="Picture 1348808939" descr="Slots-Main Game - Google Chrom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0A225" w14:textId="77777777" w:rsidR="007C7E61" w:rsidRDefault="007C7E61" w:rsidP="007C7E61">
      <w:pPr>
        <w:tabs>
          <w:tab w:val="left" w:pos="4027"/>
        </w:tabs>
      </w:pPr>
    </w:p>
    <w:p w14:paraId="1AC22909" w14:textId="77777777" w:rsidR="007C7E61" w:rsidRDefault="007C7E61" w:rsidP="007C7E61">
      <w:pPr>
        <w:tabs>
          <w:tab w:val="left" w:pos="4027"/>
        </w:tabs>
        <w:rPr>
          <w:noProof/>
        </w:rPr>
      </w:pPr>
    </w:p>
    <w:p w14:paraId="2676DB69" w14:textId="77777777" w:rsidR="007C7E61" w:rsidRDefault="007C7E61" w:rsidP="007C7E61">
      <w:pPr>
        <w:tabs>
          <w:tab w:val="left" w:pos="4027"/>
        </w:tabs>
        <w:rPr>
          <w:noProof/>
        </w:rPr>
      </w:pPr>
    </w:p>
    <w:p w14:paraId="06443C4E" w14:textId="77777777" w:rsidR="007C7E61" w:rsidRDefault="007C7E61" w:rsidP="007C7E61">
      <w:pPr>
        <w:tabs>
          <w:tab w:val="left" w:pos="4027"/>
        </w:tabs>
        <w:rPr>
          <w:noProof/>
        </w:rPr>
      </w:pPr>
    </w:p>
    <w:p w14:paraId="5F81910C" w14:textId="77777777" w:rsidR="007C7E61" w:rsidRDefault="007C7E61" w:rsidP="007C7E61">
      <w:pPr>
        <w:tabs>
          <w:tab w:val="left" w:pos="4027"/>
        </w:tabs>
        <w:rPr>
          <w:noProof/>
        </w:rPr>
      </w:pPr>
    </w:p>
    <w:p w14:paraId="4A4DA9AA" w14:textId="6CF5714C" w:rsidR="00EF6A8F" w:rsidRDefault="00EF6A8F" w:rsidP="007C7E61">
      <w:pPr>
        <w:tabs>
          <w:tab w:val="left" w:pos="4027"/>
        </w:tabs>
        <w:rPr>
          <w:noProof/>
        </w:rPr>
      </w:pPr>
    </w:p>
    <w:p w14:paraId="40A84222" w14:textId="57C6749D" w:rsidR="00EF6A8F" w:rsidRDefault="00EF6A8F" w:rsidP="007C7E61">
      <w:pPr>
        <w:tabs>
          <w:tab w:val="left" w:pos="4027"/>
        </w:tabs>
        <w:rPr>
          <w:noProof/>
        </w:rPr>
      </w:pPr>
      <w:r>
        <w:rPr>
          <w:noProof/>
        </w:rPr>
        <w:drawing>
          <wp:inline distT="0" distB="0" distL="0" distR="0" wp14:anchorId="0F35AB32" wp14:editId="74822CE5">
            <wp:extent cx="5731510" cy="3041650"/>
            <wp:effectExtent l="0" t="0" r="2540" b="6350"/>
            <wp:docPr id="1783902446" name="Picture 10" descr="Slots-Main Game - Google Chr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902446" name="Picture 1783902446" descr="Slots-Main Game - Google Chrom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008A1" w14:textId="4E080385" w:rsidR="00EF6A8F" w:rsidRDefault="007C7E61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1EC36ED7" wp14:editId="3C1036E7">
            <wp:extent cx="5731510" cy="3041650"/>
            <wp:effectExtent l="0" t="0" r="2540" b="6350"/>
            <wp:docPr id="1456078695" name="Picture 6" descr="Slots-Main Game - Google Chr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078695" name="Picture 1456078695" descr="Slots-Main Game - Google Chrom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F8019" w14:textId="77777777" w:rsidR="00EF6A8F" w:rsidRDefault="00EF6A8F" w:rsidP="007C7E61">
      <w:pPr>
        <w:tabs>
          <w:tab w:val="left" w:pos="4027"/>
        </w:tabs>
      </w:pPr>
    </w:p>
    <w:p w14:paraId="54B69486" w14:textId="77777777" w:rsidR="00EF6A8F" w:rsidRDefault="00EF6A8F" w:rsidP="007C7E61">
      <w:pPr>
        <w:tabs>
          <w:tab w:val="left" w:pos="4027"/>
        </w:tabs>
      </w:pPr>
    </w:p>
    <w:p w14:paraId="0CEA3F93" w14:textId="149EFDEA" w:rsidR="00EF6A8F" w:rsidRDefault="00EF6A8F" w:rsidP="007C7E61">
      <w:pPr>
        <w:tabs>
          <w:tab w:val="left" w:pos="4027"/>
        </w:tabs>
      </w:pPr>
    </w:p>
    <w:p w14:paraId="5A5404D8" w14:textId="62962974" w:rsidR="007C7E61" w:rsidRDefault="007C7E61" w:rsidP="007C7E61">
      <w:pPr>
        <w:tabs>
          <w:tab w:val="left" w:pos="4027"/>
        </w:tabs>
      </w:pPr>
      <w:r>
        <w:rPr>
          <w:noProof/>
        </w:rPr>
        <w:lastRenderedPageBreak/>
        <w:drawing>
          <wp:inline distT="0" distB="0" distL="0" distR="0" wp14:anchorId="35C14266" wp14:editId="5067E02E">
            <wp:extent cx="5731510" cy="3041650"/>
            <wp:effectExtent l="0" t="0" r="2540" b="6350"/>
            <wp:docPr id="2025616314" name="Picture 7" descr="Slots-Main Game - Google Chr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616314" name="Picture 2025616314" descr="Slots-Main Game - Google Chrom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BD583" w14:textId="01BBF465" w:rsidR="007C7E61" w:rsidRDefault="007C7E61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229B6A82" wp14:editId="0927A169">
            <wp:extent cx="5731510" cy="3041650"/>
            <wp:effectExtent l="0" t="0" r="2540" b="6350"/>
            <wp:docPr id="328190438" name="Picture 8" descr="Slots-Main Game - Google Chr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190438" name="Picture 328190438" descr="Slots-Main Game - Google Chrom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2B5E7" w14:textId="69994412" w:rsidR="00EF6A8F" w:rsidRDefault="00EF6A8F">
      <w:r>
        <w:br w:type="page"/>
      </w:r>
    </w:p>
    <w:p w14:paraId="37D548C5" w14:textId="3D531E38" w:rsidR="00EF6A8F" w:rsidRPr="00EF6A8F" w:rsidRDefault="00EF6A8F" w:rsidP="007C7E61">
      <w:pPr>
        <w:tabs>
          <w:tab w:val="left" w:pos="4027"/>
        </w:tabs>
        <w:rPr>
          <w:b/>
          <w:bCs/>
        </w:rPr>
      </w:pPr>
      <w:r w:rsidRPr="00EF6A8F">
        <w:rPr>
          <w:b/>
          <w:bCs/>
        </w:rPr>
        <w:lastRenderedPageBreak/>
        <w:t>Edge</w:t>
      </w:r>
    </w:p>
    <w:p w14:paraId="7B6E3304" w14:textId="77777777" w:rsidR="00EF6A8F" w:rsidRDefault="00EF6A8F" w:rsidP="007C7E61">
      <w:pPr>
        <w:tabs>
          <w:tab w:val="left" w:pos="4027"/>
        </w:tabs>
      </w:pPr>
    </w:p>
    <w:p w14:paraId="42D7A2C9" w14:textId="2CBAA5A4" w:rsidR="00EF6A8F" w:rsidRDefault="00EF6A8F" w:rsidP="007C7E61">
      <w:pPr>
        <w:tabs>
          <w:tab w:val="left" w:pos="4027"/>
        </w:tabs>
      </w:pPr>
      <w:r>
        <w:t>Home</w:t>
      </w:r>
    </w:p>
    <w:p w14:paraId="25462E12" w14:textId="2080241E" w:rsidR="00EF6A8F" w:rsidRDefault="00EF6A8F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6EF64DF0" wp14:editId="5019453E">
            <wp:extent cx="5731510" cy="3041650"/>
            <wp:effectExtent l="0" t="0" r="2540" b="6350"/>
            <wp:docPr id="704507017" name="Picture 11" descr="Slots - Personal - Microsoft​ Ed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507017" name="Picture 704507017" descr="Slots - Personal - Microsoft​ Edg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93DA5" w14:textId="77777777" w:rsidR="00EF6A8F" w:rsidRDefault="00EF6A8F" w:rsidP="007C7E61">
      <w:pPr>
        <w:tabs>
          <w:tab w:val="left" w:pos="4027"/>
        </w:tabs>
      </w:pPr>
    </w:p>
    <w:p w14:paraId="440ADECB" w14:textId="77EE3670" w:rsidR="00EF6A8F" w:rsidRDefault="00EF6A8F" w:rsidP="007C7E61">
      <w:pPr>
        <w:tabs>
          <w:tab w:val="left" w:pos="4027"/>
        </w:tabs>
      </w:pPr>
      <w:r>
        <w:t>Instructions page</w:t>
      </w:r>
    </w:p>
    <w:p w14:paraId="2F10732F" w14:textId="4A806846" w:rsidR="00EF6A8F" w:rsidRDefault="00EF6A8F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3B2D312D" wp14:editId="3B79F0D7">
            <wp:extent cx="5731510" cy="3041650"/>
            <wp:effectExtent l="0" t="0" r="2540" b="6350"/>
            <wp:docPr id="1042233553" name="Picture 12" descr="Slots - Personal - Microsoft​ Ed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233553" name="Picture 1042233553" descr="Slots - Personal - Microsoft​ Edg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B8AE6" w14:textId="77777777" w:rsidR="00EF6A8F" w:rsidRDefault="00EF6A8F" w:rsidP="007C7E61">
      <w:pPr>
        <w:tabs>
          <w:tab w:val="left" w:pos="4027"/>
        </w:tabs>
      </w:pPr>
    </w:p>
    <w:p w14:paraId="441CBC61" w14:textId="77777777" w:rsidR="00EF6A8F" w:rsidRDefault="00EF6A8F" w:rsidP="007C7E61">
      <w:pPr>
        <w:tabs>
          <w:tab w:val="left" w:pos="4027"/>
        </w:tabs>
      </w:pPr>
    </w:p>
    <w:p w14:paraId="7BBCB0AA" w14:textId="77777777" w:rsidR="00EF6A8F" w:rsidRDefault="00EF6A8F" w:rsidP="007C7E61">
      <w:pPr>
        <w:tabs>
          <w:tab w:val="left" w:pos="4027"/>
        </w:tabs>
      </w:pPr>
    </w:p>
    <w:p w14:paraId="731DF55A" w14:textId="77777777" w:rsidR="00EF6A8F" w:rsidRDefault="00EF6A8F" w:rsidP="007C7E61">
      <w:pPr>
        <w:tabs>
          <w:tab w:val="left" w:pos="4027"/>
        </w:tabs>
      </w:pPr>
    </w:p>
    <w:p w14:paraId="30853080" w14:textId="10D2694A" w:rsidR="00EF6A8F" w:rsidRDefault="00EF6A8F" w:rsidP="007C7E61">
      <w:pPr>
        <w:tabs>
          <w:tab w:val="left" w:pos="4027"/>
        </w:tabs>
      </w:pPr>
      <w:r>
        <w:lastRenderedPageBreak/>
        <w:t>Feedback page</w:t>
      </w:r>
    </w:p>
    <w:p w14:paraId="2A8FB0F1" w14:textId="0FFA7CE2" w:rsidR="00EF6A8F" w:rsidRDefault="00EF6A8F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1795A5AC" wp14:editId="705301D3">
            <wp:extent cx="5731510" cy="3041650"/>
            <wp:effectExtent l="0" t="0" r="2540" b="6350"/>
            <wp:docPr id="989685773" name="Picture 13" descr="Slots - Personal - Microsoft​ Ed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685773" name="Picture 989685773" descr="Slots - Personal - Microsoft​ Edg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17F83" w14:textId="77777777" w:rsidR="00EF6A8F" w:rsidRDefault="00EF6A8F" w:rsidP="007C7E61">
      <w:pPr>
        <w:tabs>
          <w:tab w:val="left" w:pos="4027"/>
        </w:tabs>
      </w:pPr>
    </w:p>
    <w:p w14:paraId="4F62DE1C" w14:textId="711D4B74" w:rsidR="00EF6A8F" w:rsidRDefault="00EF6A8F" w:rsidP="007C7E61">
      <w:pPr>
        <w:tabs>
          <w:tab w:val="left" w:pos="4027"/>
        </w:tabs>
      </w:pPr>
      <w:r>
        <w:t>Game pages</w:t>
      </w:r>
    </w:p>
    <w:p w14:paraId="5CBE0256" w14:textId="339B316A" w:rsidR="00EF6A8F" w:rsidRDefault="00EF6A8F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63C384ED" wp14:editId="20CCEAA8">
            <wp:extent cx="5731510" cy="3041650"/>
            <wp:effectExtent l="0" t="0" r="2540" b="6350"/>
            <wp:docPr id="1287734081" name="Picture 14" descr="Slots-Main Game - Personal - Microsoft​ Ed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734081" name="Picture 1287734081" descr="Slots-Main Game - Personal - Microsoft​ Edg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878D3" w14:textId="116F4754" w:rsidR="00EF6A8F" w:rsidRDefault="00EF6A8F" w:rsidP="007C7E61">
      <w:pPr>
        <w:tabs>
          <w:tab w:val="left" w:pos="4027"/>
        </w:tabs>
      </w:pPr>
      <w:r>
        <w:rPr>
          <w:noProof/>
        </w:rPr>
        <w:lastRenderedPageBreak/>
        <w:drawing>
          <wp:inline distT="0" distB="0" distL="0" distR="0" wp14:anchorId="75101D15" wp14:editId="697AA305">
            <wp:extent cx="5731510" cy="3041650"/>
            <wp:effectExtent l="0" t="0" r="2540" b="6350"/>
            <wp:docPr id="1866286734" name="Picture 15" descr="Slots-Main Game - Personal - Microsoft​ Ed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286734" name="Picture 1866286734" descr="Slots-Main Game - Personal - Microsoft​ Edg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C0F8E" w14:textId="73CDCA1A" w:rsidR="00EF6A8F" w:rsidRDefault="00EF6A8F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38CF4879" wp14:editId="33E168B4">
            <wp:extent cx="5731510" cy="3041650"/>
            <wp:effectExtent l="0" t="0" r="2540" b="6350"/>
            <wp:docPr id="37078357" name="Picture 16" descr="Slots-Main Game - Personal - Microsoft​ Ed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78357" name="Picture 37078357" descr="Slots-Main Game - Personal - Microsoft​ Edg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7AB67" w14:textId="249063BB" w:rsidR="00EF6A8F" w:rsidRDefault="00EF6A8F" w:rsidP="007C7E61">
      <w:pPr>
        <w:tabs>
          <w:tab w:val="left" w:pos="4027"/>
        </w:tabs>
      </w:pPr>
      <w:r>
        <w:rPr>
          <w:noProof/>
        </w:rPr>
        <w:lastRenderedPageBreak/>
        <w:drawing>
          <wp:inline distT="0" distB="0" distL="0" distR="0" wp14:anchorId="524EB1D5" wp14:editId="75901779">
            <wp:extent cx="5731510" cy="3041650"/>
            <wp:effectExtent l="0" t="0" r="2540" b="6350"/>
            <wp:docPr id="857959773" name="Picture 17" descr="Slots-Main Game - Personal - Microsoft​ Ed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959773" name="Picture 857959773" descr="Slots-Main Game - Personal - Microsoft​ Edg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4952E" w14:textId="775EFD05" w:rsidR="00EF6A8F" w:rsidRDefault="00EF6A8F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121DABB8" wp14:editId="6A345AE6">
            <wp:extent cx="5731510" cy="3041650"/>
            <wp:effectExtent l="0" t="0" r="2540" b="6350"/>
            <wp:docPr id="1986697567" name="Picture 18" descr="Slots-Main Game - Personal - Microsoft​ Ed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697567" name="Picture 1986697567" descr="Slots-Main Game - Personal - Microsoft​ Edge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6E233" w14:textId="5650A733" w:rsidR="00EF6A8F" w:rsidRDefault="00EF6A8F">
      <w:r>
        <w:br w:type="page"/>
      </w:r>
    </w:p>
    <w:p w14:paraId="6F2B4649" w14:textId="2E16B0A9" w:rsidR="00EF6A8F" w:rsidRPr="003D6A70" w:rsidRDefault="003D6A70" w:rsidP="007C7E61">
      <w:pPr>
        <w:tabs>
          <w:tab w:val="left" w:pos="4027"/>
        </w:tabs>
        <w:rPr>
          <w:b/>
          <w:bCs/>
        </w:rPr>
      </w:pPr>
      <w:r w:rsidRPr="003D6A70">
        <w:rPr>
          <w:b/>
          <w:bCs/>
        </w:rPr>
        <w:lastRenderedPageBreak/>
        <w:t>Firefox</w:t>
      </w:r>
    </w:p>
    <w:p w14:paraId="42B864E8" w14:textId="77777777" w:rsidR="003D6A70" w:rsidRDefault="003D6A70" w:rsidP="007C7E61">
      <w:pPr>
        <w:tabs>
          <w:tab w:val="left" w:pos="4027"/>
        </w:tabs>
      </w:pPr>
    </w:p>
    <w:p w14:paraId="5E3DA830" w14:textId="2D1333DB" w:rsidR="003D6A70" w:rsidRDefault="003D6A70" w:rsidP="007C7E61">
      <w:pPr>
        <w:tabs>
          <w:tab w:val="left" w:pos="4027"/>
        </w:tabs>
      </w:pPr>
      <w:r>
        <w:t>Home page</w:t>
      </w:r>
    </w:p>
    <w:p w14:paraId="5CC447C6" w14:textId="017400A6" w:rsidR="003D6A70" w:rsidRDefault="003D6A70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5A49810C" wp14:editId="3E9E5523">
            <wp:extent cx="5731510" cy="3041650"/>
            <wp:effectExtent l="0" t="0" r="2540" b="6350"/>
            <wp:docPr id="979165861" name="Picture 19" descr="Slots — Mozilla Firef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165861" name="Picture 979165861" descr="Slots — Mozilla Firefox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1F52B" w14:textId="77777777" w:rsidR="003D6A70" w:rsidRDefault="003D6A70" w:rsidP="007C7E61">
      <w:pPr>
        <w:tabs>
          <w:tab w:val="left" w:pos="4027"/>
        </w:tabs>
      </w:pPr>
    </w:p>
    <w:p w14:paraId="2FDA07B2" w14:textId="77618CB1" w:rsidR="003D6A70" w:rsidRDefault="003D6A70" w:rsidP="007C7E61">
      <w:pPr>
        <w:tabs>
          <w:tab w:val="left" w:pos="4027"/>
        </w:tabs>
      </w:pPr>
      <w:r>
        <w:t>Instructions page</w:t>
      </w:r>
    </w:p>
    <w:p w14:paraId="0630F035" w14:textId="0DE7EF44" w:rsidR="003D6A70" w:rsidRDefault="003D6A70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15D2C352" wp14:editId="3419033F">
            <wp:extent cx="5731510" cy="3041650"/>
            <wp:effectExtent l="0" t="0" r="2540" b="6350"/>
            <wp:docPr id="85631884" name="Picture 20" descr="Slots — Mozilla Firef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31884" name="Picture 85631884" descr="Slots — Mozilla Firefox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3E4C3" w14:textId="77777777" w:rsidR="003D6A70" w:rsidRDefault="003D6A70" w:rsidP="007C7E61">
      <w:pPr>
        <w:tabs>
          <w:tab w:val="left" w:pos="4027"/>
        </w:tabs>
      </w:pPr>
    </w:p>
    <w:p w14:paraId="1DE6339B" w14:textId="27872D47" w:rsidR="003D6A70" w:rsidRDefault="003D6A70" w:rsidP="007C7E61">
      <w:pPr>
        <w:tabs>
          <w:tab w:val="left" w:pos="4027"/>
        </w:tabs>
      </w:pPr>
      <w:r>
        <w:t>Feedback page</w:t>
      </w:r>
    </w:p>
    <w:p w14:paraId="5269B224" w14:textId="34598F4A" w:rsidR="003D6A70" w:rsidRDefault="003D6A70" w:rsidP="007C7E61">
      <w:pPr>
        <w:tabs>
          <w:tab w:val="left" w:pos="4027"/>
        </w:tabs>
      </w:pPr>
      <w:r>
        <w:rPr>
          <w:noProof/>
        </w:rPr>
        <w:lastRenderedPageBreak/>
        <w:drawing>
          <wp:inline distT="0" distB="0" distL="0" distR="0" wp14:anchorId="6ADAE1D9" wp14:editId="7A1FE173">
            <wp:extent cx="5731510" cy="3041650"/>
            <wp:effectExtent l="0" t="0" r="2540" b="6350"/>
            <wp:docPr id="623632552" name="Picture 21" descr="Slots — Mozilla Firef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632552" name="Picture 623632552" descr="Slots — Mozilla Firefox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388B1" w14:textId="77777777" w:rsidR="003D6A70" w:rsidRDefault="003D6A70" w:rsidP="007C7E61">
      <w:pPr>
        <w:tabs>
          <w:tab w:val="left" w:pos="4027"/>
        </w:tabs>
      </w:pPr>
    </w:p>
    <w:p w14:paraId="0177B330" w14:textId="053CAF1E" w:rsidR="003D6A70" w:rsidRDefault="003D6A70" w:rsidP="007C7E61">
      <w:pPr>
        <w:tabs>
          <w:tab w:val="left" w:pos="4027"/>
        </w:tabs>
      </w:pPr>
      <w:r>
        <w:t>Game pages</w:t>
      </w:r>
    </w:p>
    <w:p w14:paraId="79BE389C" w14:textId="2CC16AD4" w:rsidR="003D6A70" w:rsidRDefault="003D6A70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132C12D9" wp14:editId="4D1357E6">
            <wp:extent cx="5731510" cy="3041650"/>
            <wp:effectExtent l="0" t="0" r="2540" b="6350"/>
            <wp:docPr id="755531775" name="Picture 22" descr="Slots-Main Game — Mozilla Firef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531775" name="Picture 755531775" descr="Slots-Main Game — Mozilla Firefox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2D0C0" w14:textId="5DCB59F6" w:rsidR="003D6A70" w:rsidRDefault="003D6A70" w:rsidP="007C7E61">
      <w:pPr>
        <w:tabs>
          <w:tab w:val="left" w:pos="4027"/>
        </w:tabs>
      </w:pPr>
      <w:r>
        <w:rPr>
          <w:noProof/>
        </w:rPr>
        <w:lastRenderedPageBreak/>
        <w:drawing>
          <wp:inline distT="0" distB="0" distL="0" distR="0" wp14:anchorId="5D470AB5" wp14:editId="6AFED3E1">
            <wp:extent cx="5731510" cy="3041650"/>
            <wp:effectExtent l="0" t="0" r="2540" b="6350"/>
            <wp:docPr id="1003748766" name="Picture 23" descr="Slots-Main Game — Mozilla Firef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748766" name="Picture 1003748766" descr="Slots-Main Game — Mozilla Firefox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B2646" w14:textId="3DC6CFD7" w:rsidR="003D6A70" w:rsidRDefault="003D6A70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0F203A62" wp14:editId="4B8FE988">
            <wp:extent cx="5731510" cy="3041650"/>
            <wp:effectExtent l="0" t="0" r="2540" b="6350"/>
            <wp:docPr id="1766615565" name="Picture 24" descr="Slots-Main Game — Mozilla Firef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615565" name="Picture 1766615565" descr="Slots-Main Game — Mozilla Firefox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0F7FE" w14:textId="0D1D765E" w:rsidR="003D6A70" w:rsidRDefault="003D6A70" w:rsidP="007C7E61">
      <w:pPr>
        <w:tabs>
          <w:tab w:val="left" w:pos="4027"/>
        </w:tabs>
      </w:pPr>
      <w:r>
        <w:rPr>
          <w:noProof/>
        </w:rPr>
        <w:lastRenderedPageBreak/>
        <w:drawing>
          <wp:inline distT="0" distB="0" distL="0" distR="0" wp14:anchorId="3E52BC9B" wp14:editId="0E5E1D1F">
            <wp:extent cx="5731510" cy="3041650"/>
            <wp:effectExtent l="0" t="0" r="2540" b="6350"/>
            <wp:docPr id="1084014573" name="Picture 25" descr="Slots-Main Game — Mozilla Firef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014573" name="Picture 1084014573" descr="Slots-Main Game — Mozilla Firefox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9921F" w14:textId="29B092F2" w:rsidR="003D6A70" w:rsidRDefault="003D6A70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76020F10" wp14:editId="6C2624C9">
            <wp:extent cx="5731510" cy="3041650"/>
            <wp:effectExtent l="0" t="0" r="2540" b="6350"/>
            <wp:docPr id="22564134" name="Picture 26" descr="Slots-Main Game — Mozilla Firef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64134" name="Picture 22564134" descr="Slots-Main Game — Mozilla Firefox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C6BD4" w14:textId="3F183A3B" w:rsidR="007B3B22" w:rsidRDefault="007B3B22">
      <w:r>
        <w:br w:type="page"/>
      </w:r>
    </w:p>
    <w:p w14:paraId="1F7EC8E5" w14:textId="52A7BECB" w:rsidR="00C44362" w:rsidRPr="007B3B22" w:rsidRDefault="007B3B22" w:rsidP="007C7E61">
      <w:pPr>
        <w:tabs>
          <w:tab w:val="left" w:pos="4027"/>
        </w:tabs>
        <w:rPr>
          <w:b/>
          <w:bCs/>
        </w:rPr>
      </w:pPr>
      <w:r w:rsidRPr="007B3B22">
        <w:rPr>
          <w:b/>
          <w:bCs/>
        </w:rPr>
        <w:lastRenderedPageBreak/>
        <w:t>Opera</w:t>
      </w:r>
    </w:p>
    <w:p w14:paraId="64307561" w14:textId="77777777" w:rsidR="007B3B22" w:rsidRDefault="007B3B22" w:rsidP="007C7E61">
      <w:pPr>
        <w:tabs>
          <w:tab w:val="left" w:pos="4027"/>
        </w:tabs>
      </w:pPr>
    </w:p>
    <w:p w14:paraId="42DC2583" w14:textId="56C1B0E2" w:rsidR="007B3B22" w:rsidRDefault="007B3B22" w:rsidP="007C7E61">
      <w:pPr>
        <w:tabs>
          <w:tab w:val="left" w:pos="4027"/>
        </w:tabs>
      </w:pPr>
      <w:r>
        <w:t>Home page</w:t>
      </w:r>
    </w:p>
    <w:p w14:paraId="58D4E905" w14:textId="7D9F5560" w:rsidR="007B3B22" w:rsidRDefault="007B3B22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4C3A459A" wp14:editId="1300E7E2">
            <wp:extent cx="5731510" cy="3041650"/>
            <wp:effectExtent l="0" t="0" r="2540" b="6350"/>
            <wp:docPr id="138698133" name="Picture 27" descr="Slots - Ope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98133" name="Picture 138698133" descr="Slots - Opera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76FA6" w14:textId="77777777" w:rsidR="007B3B22" w:rsidRDefault="007B3B22" w:rsidP="007C7E61">
      <w:pPr>
        <w:tabs>
          <w:tab w:val="left" w:pos="4027"/>
        </w:tabs>
      </w:pPr>
    </w:p>
    <w:p w14:paraId="01D51B67" w14:textId="52D2B85E" w:rsidR="007B3B22" w:rsidRDefault="007B3B22" w:rsidP="007C7E61">
      <w:pPr>
        <w:tabs>
          <w:tab w:val="left" w:pos="4027"/>
        </w:tabs>
      </w:pPr>
      <w:r>
        <w:t>Instructions page</w:t>
      </w:r>
    </w:p>
    <w:p w14:paraId="56E7EDC0" w14:textId="720AB236" w:rsidR="007B3B22" w:rsidRDefault="007B3B22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1F63B9E1" wp14:editId="47E40E2E">
            <wp:extent cx="5731510" cy="3041650"/>
            <wp:effectExtent l="0" t="0" r="2540" b="6350"/>
            <wp:docPr id="1873135753" name="Picture 28" descr="Slots - Ope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135753" name="Picture 1873135753" descr="Slots - Opera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4485D" w14:textId="77777777" w:rsidR="007B3B22" w:rsidRDefault="007B3B22" w:rsidP="007C7E61">
      <w:pPr>
        <w:tabs>
          <w:tab w:val="left" w:pos="4027"/>
        </w:tabs>
      </w:pPr>
    </w:p>
    <w:p w14:paraId="2C6A7C65" w14:textId="77777777" w:rsidR="007B3B22" w:rsidRDefault="007B3B22" w:rsidP="007C7E61">
      <w:pPr>
        <w:tabs>
          <w:tab w:val="left" w:pos="4027"/>
        </w:tabs>
      </w:pPr>
    </w:p>
    <w:p w14:paraId="1A4318F4" w14:textId="77777777" w:rsidR="007B3B22" w:rsidRDefault="007B3B22" w:rsidP="007C7E61">
      <w:pPr>
        <w:tabs>
          <w:tab w:val="left" w:pos="4027"/>
        </w:tabs>
      </w:pPr>
    </w:p>
    <w:p w14:paraId="6012476A" w14:textId="77777777" w:rsidR="007B3B22" w:rsidRDefault="007B3B22" w:rsidP="007C7E61">
      <w:pPr>
        <w:tabs>
          <w:tab w:val="left" w:pos="4027"/>
        </w:tabs>
      </w:pPr>
    </w:p>
    <w:p w14:paraId="4A31C9BD" w14:textId="1B211AEA" w:rsidR="007B3B22" w:rsidRDefault="007B3B22" w:rsidP="007C7E61">
      <w:pPr>
        <w:tabs>
          <w:tab w:val="left" w:pos="4027"/>
        </w:tabs>
      </w:pPr>
      <w:r>
        <w:lastRenderedPageBreak/>
        <w:t>Feedback page</w:t>
      </w:r>
    </w:p>
    <w:p w14:paraId="36A4D389" w14:textId="6C265982" w:rsidR="007B3B22" w:rsidRDefault="007B3B22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1644CBC9" wp14:editId="50BB98DC">
            <wp:extent cx="5731510" cy="3041650"/>
            <wp:effectExtent l="0" t="0" r="2540" b="6350"/>
            <wp:docPr id="1572034578" name="Picture 29" descr="Slots - Ope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034578" name="Picture 1572034578" descr="Slots - Opera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85B86" w14:textId="77777777" w:rsidR="007B3B22" w:rsidRDefault="007B3B22" w:rsidP="007C7E61">
      <w:pPr>
        <w:tabs>
          <w:tab w:val="left" w:pos="4027"/>
        </w:tabs>
      </w:pPr>
    </w:p>
    <w:p w14:paraId="6A9CCF53" w14:textId="7DE7FEB1" w:rsidR="007B3B22" w:rsidRDefault="007B3B22" w:rsidP="007C7E61">
      <w:pPr>
        <w:tabs>
          <w:tab w:val="left" w:pos="4027"/>
        </w:tabs>
      </w:pPr>
      <w:r>
        <w:t>Game pages</w:t>
      </w:r>
    </w:p>
    <w:p w14:paraId="7AF5180E" w14:textId="141862B2" w:rsidR="007B3B22" w:rsidRDefault="007B3B22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068F0FA6" wp14:editId="510F3D9D">
            <wp:extent cx="5731510" cy="3041650"/>
            <wp:effectExtent l="0" t="0" r="2540" b="6350"/>
            <wp:docPr id="1308592222" name="Picture 30" descr="Slots-Main Game - Ope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592222" name="Picture 1308592222" descr="Slots-Main Game - Opera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5EE4E" w14:textId="4C4A0411" w:rsidR="007B3B22" w:rsidRDefault="007B3B22" w:rsidP="007C7E61">
      <w:pPr>
        <w:tabs>
          <w:tab w:val="left" w:pos="4027"/>
        </w:tabs>
      </w:pPr>
      <w:r>
        <w:rPr>
          <w:noProof/>
        </w:rPr>
        <w:lastRenderedPageBreak/>
        <w:drawing>
          <wp:inline distT="0" distB="0" distL="0" distR="0" wp14:anchorId="4E8ACC27" wp14:editId="15113AF3">
            <wp:extent cx="5731510" cy="3041650"/>
            <wp:effectExtent l="0" t="0" r="2540" b="6350"/>
            <wp:docPr id="503271175" name="Picture 31" descr="Slots-Main Game - Ope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271175" name="Picture 503271175" descr="Slots-Main Game - Opera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AB623" w14:textId="15DC7A1B" w:rsidR="007B3B22" w:rsidRDefault="007B3B22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46451EC5" wp14:editId="09EAF04C">
            <wp:extent cx="5731510" cy="3041650"/>
            <wp:effectExtent l="0" t="0" r="2540" b="6350"/>
            <wp:docPr id="505890750" name="Picture 32" descr="Slots-Main Game - Ope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890750" name="Picture 505890750" descr="Slots-Main Game - Opera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1242D" w14:textId="60C2CEF1" w:rsidR="007B3B22" w:rsidRDefault="007B3B22" w:rsidP="007C7E61">
      <w:pPr>
        <w:tabs>
          <w:tab w:val="left" w:pos="4027"/>
        </w:tabs>
      </w:pPr>
      <w:r>
        <w:rPr>
          <w:noProof/>
        </w:rPr>
        <w:lastRenderedPageBreak/>
        <w:drawing>
          <wp:inline distT="0" distB="0" distL="0" distR="0" wp14:anchorId="2C89E2E5" wp14:editId="6432BF8A">
            <wp:extent cx="5731510" cy="3041650"/>
            <wp:effectExtent l="0" t="0" r="2540" b="6350"/>
            <wp:docPr id="2140573802" name="Picture 33" descr="Slots-Main Game - Ope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573802" name="Picture 2140573802" descr="Slots-Main Game - Opera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0C357" w14:textId="5B185A3F" w:rsidR="007B3B22" w:rsidRDefault="00CA10C7" w:rsidP="007C7E61">
      <w:pPr>
        <w:tabs>
          <w:tab w:val="left" w:pos="4027"/>
        </w:tabs>
      </w:pPr>
      <w:r>
        <w:rPr>
          <w:noProof/>
        </w:rPr>
        <w:drawing>
          <wp:inline distT="0" distB="0" distL="0" distR="0" wp14:anchorId="504B12FB" wp14:editId="54E4A8F2">
            <wp:extent cx="5731510" cy="3041650"/>
            <wp:effectExtent l="0" t="0" r="2540" b="6350"/>
            <wp:docPr id="622507301" name="Picture 34" descr="Slots-Main Game - Ope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507301" name="Picture 622507301" descr="Slots-Main Game - Opera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A64C4" w14:textId="77777777" w:rsidR="00CA10C7" w:rsidRDefault="00CA10C7" w:rsidP="007C7E61">
      <w:pPr>
        <w:tabs>
          <w:tab w:val="left" w:pos="4027"/>
        </w:tabs>
      </w:pPr>
    </w:p>
    <w:p w14:paraId="2082CC4F" w14:textId="7BE402D6" w:rsidR="00CA10C7" w:rsidRPr="007C7E61" w:rsidRDefault="00CA10C7" w:rsidP="0095773A"/>
    <w:sectPr w:rsidR="00CA10C7" w:rsidRPr="007C7E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BD3B5" w14:textId="77777777" w:rsidR="00C9674A" w:rsidRDefault="00C9674A" w:rsidP="007C7E61">
      <w:pPr>
        <w:spacing w:after="0" w:line="240" w:lineRule="auto"/>
      </w:pPr>
      <w:r>
        <w:separator/>
      </w:r>
    </w:p>
  </w:endnote>
  <w:endnote w:type="continuationSeparator" w:id="0">
    <w:p w14:paraId="3D825588" w14:textId="77777777" w:rsidR="00C9674A" w:rsidRDefault="00C9674A" w:rsidP="007C7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9137C" w14:textId="77777777" w:rsidR="00C9674A" w:rsidRDefault="00C9674A" w:rsidP="007C7E61">
      <w:pPr>
        <w:spacing w:after="0" w:line="240" w:lineRule="auto"/>
      </w:pPr>
      <w:r>
        <w:separator/>
      </w:r>
    </w:p>
  </w:footnote>
  <w:footnote w:type="continuationSeparator" w:id="0">
    <w:p w14:paraId="03404107" w14:textId="77777777" w:rsidR="00C9674A" w:rsidRDefault="00C9674A" w:rsidP="007C7E6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NDUyMTUzNrE0NjdS0lEKTi0uzszPAykwrAUAhmQfTSwAAAA="/>
  </w:docVars>
  <w:rsids>
    <w:rsidRoot w:val="007C7E61"/>
    <w:rsid w:val="003D6A70"/>
    <w:rsid w:val="00793D04"/>
    <w:rsid w:val="007B3B22"/>
    <w:rsid w:val="007C7E61"/>
    <w:rsid w:val="0095773A"/>
    <w:rsid w:val="00A64C11"/>
    <w:rsid w:val="00BF4D0C"/>
    <w:rsid w:val="00C44362"/>
    <w:rsid w:val="00C9674A"/>
    <w:rsid w:val="00CA10C7"/>
    <w:rsid w:val="00E45129"/>
    <w:rsid w:val="00EF6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DB850"/>
  <w15:chartTrackingRefBased/>
  <w15:docId w15:val="{1C71C76D-70CF-4B04-A77E-6C20ED520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7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E61"/>
  </w:style>
  <w:style w:type="paragraph" w:styleId="Footer">
    <w:name w:val="footer"/>
    <w:basedOn w:val="Normal"/>
    <w:link w:val="FooterChar"/>
    <w:uiPriority w:val="99"/>
    <w:unhideWhenUsed/>
    <w:rsid w:val="007C7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E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theme" Target="theme/theme1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6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ah francis</dc:creator>
  <cp:keywords/>
  <dc:description/>
  <cp:lastModifiedBy>micah francis</cp:lastModifiedBy>
  <cp:revision>2</cp:revision>
  <dcterms:created xsi:type="dcterms:W3CDTF">2023-11-02T10:40:00Z</dcterms:created>
  <dcterms:modified xsi:type="dcterms:W3CDTF">2023-11-02T12:01:00Z</dcterms:modified>
</cp:coreProperties>
</file>